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D5642" w14:textId="77777777" w:rsidR="00797909" w:rsidRDefault="000A5512">
      <w:pPr>
        <w:spacing w:after="0"/>
        <w:ind w:right="1642"/>
        <w:jc w:val="right"/>
      </w:pPr>
      <w:r>
        <w:rPr>
          <w:rFonts w:ascii="Arial" w:eastAsia="Arial" w:hAnsi="Arial" w:cs="Arial"/>
          <w:b/>
          <w:sz w:val="28"/>
        </w:rPr>
        <w:t>DEPARTMENT OF INFORMATION SCIENCE</w:t>
      </w:r>
      <w:r>
        <w:rPr>
          <w:rFonts w:ascii="Arial" w:eastAsia="Arial" w:hAnsi="Arial" w:cs="Arial"/>
          <w:sz w:val="28"/>
        </w:rPr>
        <w:t xml:space="preserve"> </w:t>
      </w:r>
    </w:p>
    <w:p w14:paraId="0192FB5F" w14:textId="77777777" w:rsidR="00797909" w:rsidRDefault="000A5512">
      <w:pPr>
        <w:spacing w:after="0"/>
      </w:pPr>
      <w:r>
        <w:rPr>
          <w:sz w:val="26"/>
        </w:rPr>
        <w:t xml:space="preserve"> </w:t>
      </w:r>
    </w:p>
    <w:p w14:paraId="7EC2135F" w14:textId="77777777" w:rsidR="00797909" w:rsidRDefault="000A5512">
      <w:pPr>
        <w:spacing w:after="0"/>
      </w:pPr>
      <w:r>
        <w:rPr>
          <w:sz w:val="28"/>
        </w:rPr>
        <w:t xml:space="preserve"> </w:t>
      </w:r>
    </w:p>
    <w:p w14:paraId="766E15A0" w14:textId="77777777" w:rsidR="00797909" w:rsidRDefault="000A5512">
      <w:pPr>
        <w:spacing w:after="0"/>
        <w:ind w:left="3001"/>
      </w:pPr>
      <w:r>
        <w:rPr>
          <w:rFonts w:ascii="Arial" w:eastAsia="Arial" w:hAnsi="Arial" w:cs="Arial"/>
          <w:sz w:val="28"/>
        </w:rPr>
        <w:t xml:space="preserve">INDIVIDUAL ASSIGNMENT </w:t>
      </w:r>
    </w:p>
    <w:p w14:paraId="78409914" w14:textId="77777777" w:rsidR="00797909" w:rsidRDefault="000A5512">
      <w:pPr>
        <w:pStyle w:val="Heading1"/>
      </w:pPr>
      <w:r>
        <w:t xml:space="preserve">COVER PAGE </w:t>
      </w:r>
    </w:p>
    <w:p w14:paraId="613D7B24" w14:textId="77777777" w:rsidR="00797909" w:rsidRDefault="000A5512">
      <w:pPr>
        <w:spacing w:after="0"/>
        <w:ind w:right="621"/>
      </w:pPr>
      <w:r>
        <w:rPr>
          <w:sz w:val="26"/>
        </w:rPr>
        <w:t xml:space="preserve"> </w:t>
      </w:r>
    </w:p>
    <w:tbl>
      <w:tblPr>
        <w:tblStyle w:val="TableGrid"/>
        <w:tblW w:w="8531" w:type="dxa"/>
        <w:tblInd w:w="100" w:type="dxa"/>
        <w:tblCellMar>
          <w:top w:w="20" w:type="dxa"/>
          <w:left w:w="8" w:type="dxa"/>
          <w:right w:w="115" w:type="dxa"/>
        </w:tblCellMar>
        <w:tblLook w:val="04A0" w:firstRow="1" w:lastRow="0" w:firstColumn="1" w:lastColumn="0" w:noHBand="0" w:noVBand="1"/>
      </w:tblPr>
      <w:tblGrid>
        <w:gridCol w:w="2989"/>
        <w:gridCol w:w="5542"/>
      </w:tblGrid>
      <w:tr w:rsidR="00797909" w14:paraId="6ACB674C" w14:textId="77777777">
        <w:trPr>
          <w:trHeight w:val="646"/>
        </w:trPr>
        <w:tc>
          <w:tcPr>
            <w:tcW w:w="2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A9FD0E" w14:textId="77777777" w:rsidR="00797909" w:rsidRDefault="000A5512">
            <w:pPr>
              <w:ind w:left="103"/>
            </w:pPr>
            <w:r>
              <w:rPr>
                <w:rFonts w:ascii="Arial" w:eastAsia="Arial" w:hAnsi="Arial" w:cs="Arial"/>
                <w:sz w:val="24"/>
              </w:rPr>
              <w:t xml:space="preserve">Name of Student </w:t>
            </w:r>
          </w:p>
        </w:tc>
        <w:tc>
          <w:tcPr>
            <w:tcW w:w="5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A5DC7EC" w14:textId="196DC964" w:rsidR="00797909" w:rsidRDefault="000A5512">
            <w:r>
              <w:t xml:space="preserve"> </w:t>
            </w:r>
            <w:r w:rsidR="006F70B7">
              <w:t xml:space="preserve">Marco </w:t>
            </w:r>
          </w:p>
        </w:tc>
      </w:tr>
      <w:tr w:rsidR="00797909" w14:paraId="3CD65668" w14:textId="77777777">
        <w:trPr>
          <w:trHeight w:val="646"/>
        </w:trPr>
        <w:tc>
          <w:tcPr>
            <w:tcW w:w="2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846C227" w14:textId="77777777" w:rsidR="00797909" w:rsidRDefault="000A5512">
            <w:pPr>
              <w:ind w:left="103"/>
            </w:pPr>
            <w:r>
              <w:rPr>
                <w:rFonts w:ascii="Arial" w:eastAsia="Arial" w:hAnsi="Arial" w:cs="Arial"/>
                <w:sz w:val="24"/>
              </w:rPr>
              <w:t xml:space="preserve">Surname of Student </w:t>
            </w:r>
          </w:p>
        </w:tc>
        <w:tc>
          <w:tcPr>
            <w:tcW w:w="5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93093D" w14:textId="23E01761" w:rsidR="00797909" w:rsidRDefault="000A5512">
            <w:r>
              <w:t xml:space="preserve"> </w:t>
            </w:r>
            <w:r w:rsidR="006F70B7">
              <w:t>McLaren</w:t>
            </w:r>
          </w:p>
        </w:tc>
      </w:tr>
      <w:tr w:rsidR="00797909" w14:paraId="567682E6" w14:textId="77777777">
        <w:trPr>
          <w:trHeight w:val="649"/>
        </w:trPr>
        <w:tc>
          <w:tcPr>
            <w:tcW w:w="2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5BDA755" w14:textId="77777777" w:rsidR="00797909" w:rsidRDefault="000A5512">
            <w:pPr>
              <w:ind w:left="103"/>
            </w:pPr>
            <w:r>
              <w:rPr>
                <w:rFonts w:ascii="Arial" w:eastAsia="Arial" w:hAnsi="Arial" w:cs="Arial"/>
                <w:sz w:val="24"/>
              </w:rPr>
              <w:t xml:space="preserve">Student Number </w:t>
            </w:r>
          </w:p>
        </w:tc>
        <w:tc>
          <w:tcPr>
            <w:tcW w:w="5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7C9094C" w14:textId="7B7F76A4" w:rsidR="00797909" w:rsidRDefault="000A5512">
            <w:r>
              <w:t xml:space="preserve"> </w:t>
            </w:r>
            <w:r w:rsidR="006F70B7">
              <w:t>U04462808</w:t>
            </w:r>
          </w:p>
        </w:tc>
      </w:tr>
      <w:tr w:rsidR="00797909" w14:paraId="18FA8111" w14:textId="77777777">
        <w:trPr>
          <w:trHeight w:val="646"/>
        </w:trPr>
        <w:tc>
          <w:tcPr>
            <w:tcW w:w="2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1B8886AD" w14:textId="77777777" w:rsidR="00797909" w:rsidRDefault="000A5512">
            <w:pPr>
              <w:ind w:left="103"/>
            </w:pPr>
            <w:r>
              <w:rPr>
                <w:rFonts w:ascii="Arial" w:eastAsia="Arial" w:hAnsi="Arial" w:cs="Arial"/>
                <w:sz w:val="24"/>
              </w:rPr>
              <w:t xml:space="preserve">Module Code </w:t>
            </w:r>
          </w:p>
        </w:tc>
        <w:tc>
          <w:tcPr>
            <w:tcW w:w="5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FA35B82" w14:textId="5C079BFF" w:rsidR="00797909" w:rsidRDefault="000A5512">
            <w:r>
              <w:t xml:space="preserve"> </w:t>
            </w:r>
            <w:r w:rsidR="006F70B7">
              <w:t>INL 110</w:t>
            </w:r>
          </w:p>
        </w:tc>
      </w:tr>
      <w:tr w:rsidR="00797909" w14:paraId="339EB667" w14:textId="77777777">
        <w:trPr>
          <w:trHeight w:val="646"/>
        </w:trPr>
        <w:tc>
          <w:tcPr>
            <w:tcW w:w="2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D361FCC" w14:textId="77777777" w:rsidR="00797909" w:rsidRDefault="000A5512">
            <w:pPr>
              <w:ind w:left="103"/>
            </w:pPr>
            <w:r>
              <w:rPr>
                <w:rFonts w:ascii="Arial" w:eastAsia="Arial" w:hAnsi="Arial" w:cs="Arial"/>
                <w:sz w:val="24"/>
              </w:rPr>
              <w:t xml:space="preserve">Title of Assignment </w:t>
            </w:r>
          </w:p>
        </w:tc>
        <w:tc>
          <w:tcPr>
            <w:tcW w:w="5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6EBEEA" w14:textId="6F02C194" w:rsidR="00797909" w:rsidRDefault="000A5512">
            <w:r>
              <w:t xml:space="preserve"> </w:t>
            </w:r>
            <w:r w:rsidR="006F70B7">
              <w:t>Amazing Race 1</w:t>
            </w:r>
          </w:p>
        </w:tc>
      </w:tr>
      <w:tr w:rsidR="00797909" w14:paraId="288155F1" w14:textId="77777777">
        <w:trPr>
          <w:trHeight w:val="646"/>
        </w:trPr>
        <w:tc>
          <w:tcPr>
            <w:tcW w:w="2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AC86B60" w14:textId="77777777" w:rsidR="00797909" w:rsidRDefault="000A5512">
            <w:pPr>
              <w:ind w:left="103"/>
            </w:pPr>
            <w:r>
              <w:rPr>
                <w:rFonts w:ascii="Arial" w:eastAsia="Arial" w:hAnsi="Arial" w:cs="Arial"/>
                <w:sz w:val="24"/>
              </w:rPr>
              <w:t xml:space="preserve">Name of Lecturer </w:t>
            </w:r>
          </w:p>
        </w:tc>
        <w:tc>
          <w:tcPr>
            <w:tcW w:w="5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CC450A" w14:textId="21412A9C" w:rsidR="00797909" w:rsidRDefault="000A5512">
            <w:r>
              <w:t xml:space="preserve"> </w:t>
            </w:r>
            <w:r w:rsidR="006F70B7" w:rsidRPr="00BE0B62">
              <w:t>Prof. Marlene Holmner</w:t>
            </w:r>
          </w:p>
        </w:tc>
      </w:tr>
      <w:tr w:rsidR="00797909" w14:paraId="21F00068" w14:textId="77777777">
        <w:trPr>
          <w:trHeight w:val="648"/>
        </w:trPr>
        <w:tc>
          <w:tcPr>
            <w:tcW w:w="2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4CAD911" w14:textId="77777777" w:rsidR="00797909" w:rsidRDefault="000A5512">
            <w:pPr>
              <w:ind w:left="103"/>
            </w:pPr>
            <w:r>
              <w:rPr>
                <w:rFonts w:ascii="Arial" w:eastAsia="Arial" w:hAnsi="Arial" w:cs="Arial"/>
                <w:sz w:val="24"/>
              </w:rPr>
              <w:t xml:space="preserve">Date of Submission </w:t>
            </w:r>
          </w:p>
        </w:tc>
        <w:tc>
          <w:tcPr>
            <w:tcW w:w="5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F624D5" w14:textId="30358819" w:rsidR="00797909" w:rsidRDefault="000A5512">
            <w:r>
              <w:t xml:space="preserve"> </w:t>
            </w:r>
            <w:r w:rsidR="006F70B7">
              <w:t>4/29/2022</w:t>
            </w:r>
          </w:p>
        </w:tc>
      </w:tr>
      <w:tr w:rsidR="00797909" w14:paraId="012C8668" w14:textId="77777777">
        <w:trPr>
          <w:trHeight w:val="696"/>
        </w:trPr>
        <w:tc>
          <w:tcPr>
            <w:tcW w:w="8531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F4C6788" w14:textId="77777777" w:rsidR="00797909" w:rsidRDefault="000A5512">
            <w:pPr>
              <w:ind w:left="73" w:right="121"/>
              <w:jc w:val="center"/>
            </w:pPr>
            <w:r>
              <w:rPr>
                <w:rFonts w:ascii="Arial" w:eastAsia="Arial" w:hAnsi="Arial" w:cs="Arial"/>
                <w:sz w:val="24"/>
              </w:rPr>
              <w:t xml:space="preserve">Declaration: </w:t>
            </w:r>
            <w:r>
              <w:rPr>
                <w:rFonts w:ascii="Arial" w:eastAsia="Arial" w:hAnsi="Arial" w:cs="Arial"/>
                <w:sz w:val="24"/>
              </w:rPr>
              <w:tab/>
            </w:r>
            <w:r>
              <w:rPr>
                <w:rFonts w:ascii="Arial" w:eastAsia="Arial" w:hAnsi="Arial" w:cs="Arial"/>
                <w:i/>
                <w:sz w:val="20"/>
              </w:rPr>
              <w:t>I declare that this assignment, submitted by me, is my own work and that I have referenced all the sources that I have used.</w:t>
            </w:r>
            <w:r>
              <w:rPr>
                <w:rFonts w:ascii="Arial" w:eastAsia="Arial" w:hAnsi="Arial" w:cs="Arial"/>
                <w:sz w:val="20"/>
              </w:rPr>
              <w:t xml:space="preserve"> </w:t>
            </w:r>
          </w:p>
        </w:tc>
      </w:tr>
      <w:tr w:rsidR="00797909" w14:paraId="5CBF117E" w14:textId="77777777">
        <w:trPr>
          <w:trHeight w:val="766"/>
        </w:trPr>
        <w:tc>
          <w:tcPr>
            <w:tcW w:w="2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2CE786" w14:textId="77777777" w:rsidR="00797909" w:rsidRDefault="000A5512">
            <w:r>
              <w:rPr>
                <w:sz w:val="23"/>
              </w:rPr>
              <w:t xml:space="preserve"> </w:t>
            </w:r>
          </w:p>
          <w:p w14:paraId="69BACBCE" w14:textId="77777777" w:rsidR="00797909" w:rsidRDefault="000A5512">
            <w:pPr>
              <w:ind w:left="103"/>
            </w:pPr>
            <w:r>
              <w:rPr>
                <w:rFonts w:ascii="Arial" w:eastAsia="Arial" w:hAnsi="Arial" w:cs="Arial"/>
                <w:sz w:val="24"/>
              </w:rPr>
              <w:t xml:space="preserve">Signature of Student </w:t>
            </w:r>
          </w:p>
        </w:tc>
        <w:tc>
          <w:tcPr>
            <w:tcW w:w="5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299828" w14:textId="3DCCD431" w:rsidR="00797909" w:rsidRDefault="000A5512">
            <w:r>
              <w:t xml:space="preserve"> </w:t>
            </w:r>
            <w:r w:rsidR="006F70B7">
              <w:t>ML</w:t>
            </w:r>
          </w:p>
        </w:tc>
      </w:tr>
    </w:tbl>
    <w:p w14:paraId="290EFC3F" w14:textId="77777777" w:rsidR="00797909" w:rsidRDefault="000A5512">
      <w:pPr>
        <w:spacing w:after="0"/>
      </w:pPr>
      <w:r>
        <w:rPr>
          <w:sz w:val="15"/>
        </w:rPr>
        <w:t xml:space="preserve"> </w:t>
      </w:r>
    </w:p>
    <w:p w14:paraId="3EEFBED3" w14:textId="77777777" w:rsidR="00797909" w:rsidRDefault="000A5512">
      <w:pPr>
        <w:spacing w:after="0"/>
      </w:pPr>
      <w:r>
        <w:rPr>
          <w:sz w:val="20"/>
        </w:rPr>
        <w:t xml:space="preserve"> </w:t>
      </w:r>
    </w:p>
    <w:p w14:paraId="0E787880" w14:textId="77777777" w:rsidR="00797909" w:rsidRDefault="000A5512">
      <w:pPr>
        <w:spacing w:after="0"/>
        <w:ind w:right="621"/>
      </w:pPr>
      <w:r>
        <w:rPr>
          <w:sz w:val="20"/>
        </w:rPr>
        <w:t xml:space="preserve"> </w:t>
      </w:r>
    </w:p>
    <w:tbl>
      <w:tblPr>
        <w:tblStyle w:val="TableGrid"/>
        <w:tblW w:w="8531" w:type="dxa"/>
        <w:tblInd w:w="100" w:type="dxa"/>
        <w:tblCellMar>
          <w:top w:w="20" w:type="dxa"/>
          <w:left w:w="8" w:type="dxa"/>
          <w:right w:w="86" w:type="dxa"/>
        </w:tblCellMar>
        <w:tblLook w:val="04A0" w:firstRow="1" w:lastRow="0" w:firstColumn="1" w:lastColumn="0" w:noHBand="0" w:noVBand="1"/>
      </w:tblPr>
      <w:tblGrid>
        <w:gridCol w:w="2989"/>
        <w:gridCol w:w="5542"/>
      </w:tblGrid>
      <w:tr w:rsidR="00797909" w14:paraId="635B13D7" w14:textId="77777777">
        <w:trPr>
          <w:trHeight w:val="648"/>
        </w:trPr>
        <w:tc>
          <w:tcPr>
            <w:tcW w:w="2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B383CB" w14:textId="77777777" w:rsidR="00797909" w:rsidRDefault="000A5512">
            <w:pPr>
              <w:ind w:left="103"/>
            </w:pPr>
            <w:r>
              <w:rPr>
                <w:rFonts w:ascii="Arial" w:eastAsia="Arial" w:hAnsi="Arial" w:cs="Arial"/>
                <w:sz w:val="24"/>
              </w:rPr>
              <w:t xml:space="preserve">Date received </w:t>
            </w:r>
          </w:p>
        </w:tc>
        <w:tc>
          <w:tcPr>
            <w:tcW w:w="5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7D3CC8E" w14:textId="77777777" w:rsidR="00797909" w:rsidRDefault="000A5512">
            <w:r>
              <w:t xml:space="preserve"> </w:t>
            </w:r>
          </w:p>
        </w:tc>
      </w:tr>
      <w:tr w:rsidR="00797909" w14:paraId="30F565E5" w14:textId="77777777">
        <w:trPr>
          <w:trHeight w:val="766"/>
        </w:trPr>
        <w:tc>
          <w:tcPr>
            <w:tcW w:w="2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14F80C" w14:textId="77777777" w:rsidR="00797909" w:rsidRDefault="000A5512">
            <w:r>
              <w:rPr>
                <w:sz w:val="23"/>
              </w:rPr>
              <w:t xml:space="preserve"> </w:t>
            </w:r>
          </w:p>
          <w:p w14:paraId="177CAF24" w14:textId="77777777" w:rsidR="00797909" w:rsidRDefault="000A5512">
            <w:pPr>
              <w:ind w:left="103"/>
            </w:pPr>
            <w:r>
              <w:rPr>
                <w:rFonts w:ascii="Arial" w:eastAsia="Arial" w:hAnsi="Arial" w:cs="Arial"/>
                <w:sz w:val="24"/>
              </w:rPr>
              <w:t xml:space="preserve">Signature of administrator </w:t>
            </w:r>
          </w:p>
        </w:tc>
        <w:tc>
          <w:tcPr>
            <w:tcW w:w="554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57B632" w14:textId="77777777" w:rsidR="00797909" w:rsidRDefault="000A5512">
            <w:r>
              <w:t xml:space="preserve"> </w:t>
            </w:r>
          </w:p>
        </w:tc>
      </w:tr>
    </w:tbl>
    <w:p w14:paraId="5152D1D7" w14:textId="77777777" w:rsidR="00797909" w:rsidRDefault="000A5512">
      <w:pPr>
        <w:spacing w:after="0"/>
        <w:ind w:right="621"/>
      </w:pPr>
      <w:r>
        <w:rPr>
          <w:sz w:val="26"/>
        </w:rPr>
        <w:t xml:space="preserve"> </w:t>
      </w:r>
    </w:p>
    <w:tbl>
      <w:tblPr>
        <w:tblStyle w:val="TableGrid"/>
        <w:tblW w:w="8531" w:type="dxa"/>
        <w:tblInd w:w="100" w:type="dxa"/>
        <w:tblCellMar>
          <w:top w:w="20" w:type="dxa"/>
          <w:left w:w="8" w:type="dxa"/>
          <w:right w:w="115" w:type="dxa"/>
        </w:tblCellMar>
        <w:tblLook w:val="04A0" w:firstRow="1" w:lastRow="0" w:firstColumn="1" w:lastColumn="0" w:noHBand="0" w:noVBand="1"/>
      </w:tblPr>
      <w:tblGrid>
        <w:gridCol w:w="2989"/>
        <w:gridCol w:w="5542"/>
      </w:tblGrid>
      <w:tr w:rsidR="00797909" w14:paraId="1B119EEB" w14:textId="77777777" w:rsidTr="006F70B7">
        <w:trPr>
          <w:trHeight w:val="1006"/>
        </w:trPr>
        <w:tc>
          <w:tcPr>
            <w:tcW w:w="2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49022A" w14:textId="77777777" w:rsidR="00797909" w:rsidRDefault="000A5512">
            <w:r>
              <w:rPr>
                <w:sz w:val="34"/>
              </w:rPr>
              <w:t xml:space="preserve"> </w:t>
            </w:r>
          </w:p>
          <w:p w14:paraId="18E4F607" w14:textId="77777777" w:rsidR="00797909" w:rsidRDefault="000A5512">
            <w:pPr>
              <w:ind w:left="103"/>
            </w:pPr>
            <w:r>
              <w:rPr>
                <w:rFonts w:ascii="Arial" w:eastAsia="Arial" w:hAnsi="Arial" w:cs="Arial"/>
                <w:sz w:val="24"/>
              </w:rPr>
              <w:t xml:space="preserve">Mark </w:t>
            </w:r>
          </w:p>
        </w:tc>
        <w:tc>
          <w:tcPr>
            <w:tcW w:w="5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2BF2C42" w14:textId="77777777" w:rsidR="00797909" w:rsidRDefault="000A5512">
            <w:r>
              <w:t xml:space="preserve"> </w:t>
            </w:r>
          </w:p>
        </w:tc>
      </w:tr>
      <w:tr w:rsidR="00797909" w14:paraId="09EFABE5" w14:textId="77777777" w:rsidTr="006F70B7">
        <w:trPr>
          <w:trHeight w:val="648"/>
        </w:trPr>
        <w:tc>
          <w:tcPr>
            <w:tcW w:w="2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E0A6707" w14:textId="77777777" w:rsidR="00797909" w:rsidRDefault="000A5512">
            <w:pPr>
              <w:ind w:left="103"/>
            </w:pPr>
            <w:r>
              <w:rPr>
                <w:rFonts w:ascii="Arial" w:eastAsia="Arial" w:hAnsi="Arial" w:cs="Arial"/>
                <w:sz w:val="24"/>
              </w:rPr>
              <w:t xml:space="preserve">Date </w:t>
            </w:r>
          </w:p>
        </w:tc>
        <w:tc>
          <w:tcPr>
            <w:tcW w:w="5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1F4039" w14:textId="77777777" w:rsidR="00797909" w:rsidRDefault="000A5512">
            <w:r>
              <w:t xml:space="preserve"> </w:t>
            </w:r>
          </w:p>
        </w:tc>
      </w:tr>
      <w:tr w:rsidR="00797909" w14:paraId="29406B28" w14:textId="77777777" w:rsidTr="006F70B7">
        <w:trPr>
          <w:trHeight w:val="768"/>
        </w:trPr>
        <w:tc>
          <w:tcPr>
            <w:tcW w:w="29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A213DB" w14:textId="77777777" w:rsidR="00797909" w:rsidRDefault="000A5512">
            <w:r>
              <w:rPr>
                <w:sz w:val="23"/>
              </w:rPr>
              <w:t xml:space="preserve"> </w:t>
            </w:r>
          </w:p>
          <w:p w14:paraId="46E0A415" w14:textId="77777777" w:rsidR="00797909" w:rsidRDefault="000A5512">
            <w:pPr>
              <w:ind w:left="103"/>
            </w:pPr>
            <w:r>
              <w:rPr>
                <w:rFonts w:ascii="Arial" w:eastAsia="Arial" w:hAnsi="Arial" w:cs="Arial"/>
                <w:sz w:val="24"/>
              </w:rPr>
              <w:t xml:space="preserve">Signature of Lecturer </w:t>
            </w:r>
          </w:p>
        </w:tc>
        <w:tc>
          <w:tcPr>
            <w:tcW w:w="554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038635" w14:textId="77777777" w:rsidR="00797909" w:rsidRDefault="000A5512">
            <w:r>
              <w:t xml:space="preserve"> </w:t>
            </w:r>
          </w:p>
        </w:tc>
      </w:tr>
    </w:tbl>
    <w:p w14:paraId="406974D6" w14:textId="77777777" w:rsidR="006F70B7" w:rsidRDefault="006F70B7">
      <w:pPr>
        <w:spacing w:after="0"/>
      </w:pPr>
    </w:p>
    <w:p w14:paraId="1DA725BC" w14:textId="77777777" w:rsidR="006F70B7" w:rsidRDefault="006F70B7">
      <w:pPr>
        <w:spacing w:after="0"/>
      </w:pPr>
    </w:p>
    <w:p w14:paraId="275BB772" w14:textId="1D3449A5" w:rsidR="00797909" w:rsidRDefault="006F70B7">
      <w:pPr>
        <w:spacing w:after="0"/>
        <w:rPr>
          <w:u w:val="single"/>
        </w:rPr>
      </w:pPr>
      <w:r w:rsidRPr="006F70B7">
        <w:rPr>
          <w:u w:val="single"/>
        </w:rPr>
        <w:lastRenderedPageBreak/>
        <w:t>Question 1</w:t>
      </w:r>
      <w:r w:rsidR="000A5512" w:rsidRPr="006F70B7">
        <w:rPr>
          <w:u w:val="single"/>
        </w:rPr>
        <w:t xml:space="preserve"> </w:t>
      </w:r>
    </w:p>
    <w:p w14:paraId="79FA0BD1" w14:textId="08A438B5" w:rsidR="006E66FC" w:rsidRPr="006E66FC" w:rsidRDefault="006E66FC">
      <w:pPr>
        <w:spacing w:after="0"/>
      </w:pPr>
      <w:r w:rsidRPr="006E66FC">
        <w:t>8</w:t>
      </w:r>
    </w:p>
    <w:p w14:paraId="5AE09E65" w14:textId="228DEE8F" w:rsidR="006F70B7" w:rsidRDefault="009E2AC6">
      <w:pPr>
        <w:spacing w:after="0"/>
      </w:pPr>
      <w:r>
        <w:t>We learn from failure not success</w:t>
      </w:r>
    </w:p>
    <w:p w14:paraId="3A059B3F" w14:textId="77777777" w:rsidR="009E2AC6" w:rsidRPr="009E2AC6" w:rsidRDefault="009E2AC6">
      <w:pPr>
        <w:spacing w:after="0"/>
      </w:pPr>
    </w:p>
    <w:p w14:paraId="56B33F76" w14:textId="1F201AE6" w:rsidR="006F70B7" w:rsidRDefault="006F70B7" w:rsidP="006F70B7">
      <w:pPr>
        <w:spacing w:after="0"/>
        <w:rPr>
          <w:u w:val="single"/>
        </w:rPr>
      </w:pPr>
      <w:r w:rsidRPr="006F70B7">
        <w:rPr>
          <w:u w:val="single"/>
        </w:rPr>
        <w:t xml:space="preserve">Question </w:t>
      </w:r>
      <w:r>
        <w:rPr>
          <w:u w:val="single"/>
        </w:rPr>
        <w:t>2</w:t>
      </w:r>
    </w:p>
    <w:p w14:paraId="2DB4A44D" w14:textId="060FE10A" w:rsidR="006E66FC" w:rsidRPr="006E66FC" w:rsidRDefault="006E66FC" w:rsidP="006F70B7">
      <w:pPr>
        <w:spacing w:after="0"/>
      </w:pPr>
      <w:r w:rsidRPr="006E66FC">
        <w:t>6</w:t>
      </w:r>
    </w:p>
    <w:p w14:paraId="185E02E2" w14:textId="65873265" w:rsidR="009E2AC6" w:rsidRPr="006C36BE" w:rsidRDefault="006C36BE" w:rsidP="006F70B7">
      <w:pPr>
        <w:spacing w:after="0"/>
      </w:pPr>
      <w:r>
        <w:t>If he has a conscience he will suffer for his mistake</w:t>
      </w:r>
    </w:p>
    <w:p w14:paraId="0068FCB4" w14:textId="359662F1" w:rsidR="006F70B7" w:rsidRDefault="006F70B7">
      <w:pPr>
        <w:spacing w:after="0"/>
        <w:rPr>
          <w:u w:val="single"/>
        </w:rPr>
      </w:pPr>
    </w:p>
    <w:p w14:paraId="62E4F06C" w14:textId="77777777" w:rsidR="006E66FC" w:rsidRDefault="006F70B7" w:rsidP="006F70B7">
      <w:pPr>
        <w:spacing w:after="0"/>
        <w:rPr>
          <w:u w:val="single"/>
        </w:rPr>
      </w:pPr>
      <w:r w:rsidRPr="006F70B7">
        <w:rPr>
          <w:u w:val="single"/>
        </w:rPr>
        <w:t xml:space="preserve">Question </w:t>
      </w:r>
      <w:r>
        <w:rPr>
          <w:u w:val="single"/>
        </w:rPr>
        <w:t>3</w:t>
      </w:r>
    </w:p>
    <w:p w14:paraId="777840F2" w14:textId="03E85507" w:rsidR="006F70B7" w:rsidRPr="006E66FC" w:rsidRDefault="006E66FC" w:rsidP="006F70B7">
      <w:pPr>
        <w:spacing w:after="0"/>
      </w:pPr>
      <w:r w:rsidRPr="006E66FC">
        <w:t>7</w:t>
      </w:r>
      <w:r w:rsidR="006F70B7" w:rsidRPr="006E66FC">
        <w:t xml:space="preserve"> </w:t>
      </w:r>
    </w:p>
    <w:p w14:paraId="6CFCB181" w14:textId="5ED49A67" w:rsidR="009E2AC6" w:rsidRPr="006E66FC" w:rsidRDefault="006E66FC" w:rsidP="006F70B7">
      <w:pPr>
        <w:spacing w:after="0"/>
      </w:pPr>
      <w:r w:rsidRPr="006E66FC">
        <w:t>Maturity is overrated</w:t>
      </w:r>
    </w:p>
    <w:p w14:paraId="655E8DF1" w14:textId="5B60816B" w:rsidR="006F70B7" w:rsidRDefault="006F70B7">
      <w:pPr>
        <w:spacing w:after="0"/>
        <w:rPr>
          <w:u w:val="single"/>
        </w:rPr>
      </w:pPr>
    </w:p>
    <w:p w14:paraId="7CA46A3B" w14:textId="35328525" w:rsidR="006F70B7" w:rsidRDefault="006F70B7" w:rsidP="006F70B7">
      <w:pPr>
        <w:spacing w:after="0"/>
        <w:rPr>
          <w:u w:val="single"/>
        </w:rPr>
      </w:pPr>
      <w:r w:rsidRPr="006F70B7">
        <w:rPr>
          <w:u w:val="single"/>
        </w:rPr>
        <w:t xml:space="preserve">Question </w:t>
      </w:r>
      <w:r>
        <w:rPr>
          <w:u w:val="single"/>
        </w:rPr>
        <w:t>4</w:t>
      </w:r>
      <w:r w:rsidRPr="006F70B7">
        <w:rPr>
          <w:u w:val="single"/>
        </w:rPr>
        <w:t xml:space="preserve"> </w:t>
      </w:r>
    </w:p>
    <w:p w14:paraId="6E2AA9D7" w14:textId="0759A490" w:rsidR="009E2AC6" w:rsidRDefault="006B3C74" w:rsidP="006F70B7">
      <w:pPr>
        <w:spacing w:after="0"/>
      </w:pPr>
      <w:r>
        <w:t>4</w:t>
      </w:r>
    </w:p>
    <w:p w14:paraId="13270C9C" w14:textId="5B63A0A4" w:rsidR="006E66FC" w:rsidRPr="006E66FC" w:rsidRDefault="006B3C74" w:rsidP="006F70B7">
      <w:pPr>
        <w:spacing w:after="0"/>
      </w:pPr>
      <w:r>
        <w:t>If we only focus on making the best moves we will never get the better of our opponent</w:t>
      </w:r>
    </w:p>
    <w:p w14:paraId="2051C94E" w14:textId="4A8C62C7" w:rsidR="006F70B7" w:rsidRDefault="006F70B7">
      <w:pPr>
        <w:spacing w:after="0"/>
        <w:rPr>
          <w:u w:val="single"/>
        </w:rPr>
      </w:pPr>
    </w:p>
    <w:p w14:paraId="19629B63" w14:textId="75C28F4B" w:rsidR="006F70B7" w:rsidRDefault="006F70B7" w:rsidP="006F70B7">
      <w:pPr>
        <w:spacing w:after="0"/>
        <w:rPr>
          <w:u w:val="single"/>
        </w:rPr>
      </w:pPr>
      <w:r w:rsidRPr="006F70B7">
        <w:rPr>
          <w:u w:val="single"/>
        </w:rPr>
        <w:t xml:space="preserve">Question </w:t>
      </w:r>
      <w:r>
        <w:rPr>
          <w:u w:val="single"/>
        </w:rPr>
        <w:t>5</w:t>
      </w:r>
      <w:r w:rsidRPr="006F70B7">
        <w:rPr>
          <w:u w:val="single"/>
        </w:rPr>
        <w:t xml:space="preserve"> </w:t>
      </w:r>
    </w:p>
    <w:p w14:paraId="4400298E" w14:textId="6DA74586" w:rsidR="009E2AC6" w:rsidRDefault="002A302C" w:rsidP="006F70B7">
      <w:pPr>
        <w:spacing w:after="0"/>
      </w:pPr>
      <w:r>
        <w:t>5</w:t>
      </w:r>
    </w:p>
    <w:p w14:paraId="452323C9" w14:textId="3E1BE326" w:rsidR="002A302C" w:rsidRPr="006E66FC" w:rsidRDefault="002A302C" w:rsidP="006F70B7">
      <w:pPr>
        <w:spacing w:after="0"/>
      </w:pPr>
      <w:r>
        <w:t>Beware of an old man in a profession where men usually die young</w:t>
      </w:r>
    </w:p>
    <w:p w14:paraId="06B64430" w14:textId="76EFF669" w:rsidR="006F70B7" w:rsidRDefault="006F70B7">
      <w:pPr>
        <w:spacing w:after="0"/>
        <w:rPr>
          <w:u w:val="single"/>
        </w:rPr>
      </w:pPr>
    </w:p>
    <w:p w14:paraId="4A455F03" w14:textId="5547096C" w:rsidR="006F70B7" w:rsidRDefault="006F70B7" w:rsidP="006F70B7">
      <w:pPr>
        <w:spacing w:after="0"/>
        <w:rPr>
          <w:u w:val="single"/>
        </w:rPr>
      </w:pPr>
      <w:r w:rsidRPr="006F70B7">
        <w:rPr>
          <w:u w:val="single"/>
        </w:rPr>
        <w:t xml:space="preserve">Question </w:t>
      </w:r>
      <w:r>
        <w:rPr>
          <w:u w:val="single"/>
        </w:rPr>
        <w:t>6</w:t>
      </w:r>
      <w:r w:rsidRPr="006F70B7">
        <w:rPr>
          <w:u w:val="single"/>
        </w:rPr>
        <w:t xml:space="preserve"> </w:t>
      </w:r>
    </w:p>
    <w:p w14:paraId="21415019" w14:textId="677F16F1" w:rsidR="009E2AC6" w:rsidRDefault="002A302C" w:rsidP="006F70B7">
      <w:pPr>
        <w:spacing w:after="0"/>
      </w:pPr>
      <w:r>
        <w:t>5</w:t>
      </w:r>
    </w:p>
    <w:p w14:paraId="11A00414" w14:textId="6642B21D" w:rsidR="002A302C" w:rsidRPr="006E66FC" w:rsidRDefault="002A302C" w:rsidP="006F70B7">
      <w:pPr>
        <w:spacing w:after="0"/>
      </w:pPr>
      <w:r>
        <w:t>The supreme of war is to subdue the enemy without fighting</w:t>
      </w:r>
    </w:p>
    <w:p w14:paraId="6ECD04FD" w14:textId="625ACEBA" w:rsidR="006F70B7" w:rsidRDefault="006F70B7">
      <w:pPr>
        <w:spacing w:after="0"/>
        <w:rPr>
          <w:u w:val="single"/>
        </w:rPr>
      </w:pPr>
    </w:p>
    <w:p w14:paraId="7ECFE67D" w14:textId="61AA9D15" w:rsidR="006F70B7" w:rsidRDefault="006F70B7" w:rsidP="006F70B7">
      <w:pPr>
        <w:spacing w:after="0"/>
        <w:rPr>
          <w:u w:val="single"/>
        </w:rPr>
      </w:pPr>
      <w:r w:rsidRPr="006F70B7">
        <w:rPr>
          <w:u w:val="single"/>
        </w:rPr>
        <w:t xml:space="preserve">Question </w:t>
      </w:r>
      <w:r>
        <w:rPr>
          <w:u w:val="single"/>
        </w:rPr>
        <w:t>7</w:t>
      </w:r>
      <w:r w:rsidRPr="006F70B7">
        <w:rPr>
          <w:u w:val="single"/>
        </w:rPr>
        <w:t xml:space="preserve"> </w:t>
      </w:r>
    </w:p>
    <w:p w14:paraId="69590BD6" w14:textId="0F7B078A" w:rsidR="009E2AC6" w:rsidRDefault="00A734EC" w:rsidP="006F70B7">
      <w:pPr>
        <w:spacing w:after="0"/>
      </w:pPr>
      <w:r>
        <w:t>3</w:t>
      </w:r>
    </w:p>
    <w:p w14:paraId="7DDD016F" w14:textId="23ABDA79" w:rsidR="00A734EC" w:rsidRPr="006E66FC" w:rsidRDefault="00DE433A" w:rsidP="006F70B7">
      <w:pPr>
        <w:spacing w:after="0"/>
      </w:pPr>
      <w:r>
        <w:t>All for one and one for all</w:t>
      </w:r>
    </w:p>
    <w:p w14:paraId="50B9B134" w14:textId="08CA3802" w:rsidR="006F70B7" w:rsidRDefault="006F70B7">
      <w:pPr>
        <w:spacing w:after="0"/>
        <w:rPr>
          <w:u w:val="single"/>
        </w:rPr>
      </w:pPr>
    </w:p>
    <w:p w14:paraId="57810DD6" w14:textId="18280F73" w:rsidR="006F70B7" w:rsidRDefault="006F70B7" w:rsidP="006F70B7">
      <w:pPr>
        <w:spacing w:after="0"/>
        <w:rPr>
          <w:u w:val="single"/>
        </w:rPr>
      </w:pPr>
      <w:r w:rsidRPr="006F70B7">
        <w:rPr>
          <w:u w:val="single"/>
        </w:rPr>
        <w:t xml:space="preserve">Question </w:t>
      </w:r>
      <w:r>
        <w:rPr>
          <w:u w:val="single"/>
        </w:rPr>
        <w:t>8</w:t>
      </w:r>
      <w:r w:rsidRPr="006F70B7">
        <w:rPr>
          <w:u w:val="single"/>
        </w:rPr>
        <w:t xml:space="preserve"> </w:t>
      </w:r>
    </w:p>
    <w:p w14:paraId="53E5682C" w14:textId="123EEE72" w:rsidR="009E2AC6" w:rsidRDefault="00DE433A" w:rsidP="006F70B7">
      <w:pPr>
        <w:spacing w:after="0"/>
      </w:pPr>
      <w:r>
        <w:t>2</w:t>
      </w:r>
    </w:p>
    <w:p w14:paraId="134E4809" w14:textId="1B3572B4" w:rsidR="00DE433A" w:rsidRPr="006E66FC" w:rsidRDefault="00DE433A" w:rsidP="006F70B7">
      <w:pPr>
        <w:spacing w:after="0"/>
      </w:pPr>
      <w:r>
        <w:t>What was needed now was not bravery</w:t>
      </w:r>
    </w:p>
    <w:p w14:paraId="50D35C19" w14:textId="0CFCB405" w:rsidR="006F70B7" w:rsidRDefault="006F70B7">
      <w:pPr>
        <w:spacing w:after="0"/>
        <w:rPr>
          <w:u w:val="single"/>
        </w:rPr>
      </w:pPr>
    </w:p>
    <w:p w14:paraId="18A78EB0" w14:textId="22DA3F12" w:rsidR="006F70B7" w:rsidRDefault="006F70B7" w:rsidP="006F70B7">
      <w:pPr>
        <w:spacing w:after="0"/>
        <w:rPr>
          <w:u w:val="single"/>
        </w:rPr>
      </w:pPr>
      <w:r w:rsidRPr="006F70B7">
        <w:rPr>
          <w:u w:val="single"/>
        </w:rPr>
        <w:t xml:space="preserve">Question </w:t>
      </w:r>
      <w:r>
        <w:rPr>
          <w:u w:val="single"/>
        </w:rPr>
        <w:t>9</w:t>
      </w:r>
    </w:p>
    <w:p w14:paraId="29B25C46" w14:textId="7AE11C06" w:rsidR="009E2AC6" w:rsidRPr="006E66FC" w:rsidRDefault="00F936B2" w:rsidP="006F70B7">
      <w:pPr>
        <w:spacing w:after="0"/>
      </w:pPr>
      <w:r>
        <w:t>6</w:t>
      </w:r>
    </w:p>
    <w:p w14:paraId="48E0BE05" w14:textId="66B30C81" w:rsidR="006F70B7" w:rsidRDefault="00F936B2" w:rsidP="006F70B7">
      <w:pPr>
        <w:spacing w:after="0"/>
      </w:pPr>
      <w:r w:rsidRPr="00F936B2">
        <w:t>Therefore i</w:t>
      </w:r>
      <w:r>
        <w:t>t behoved us to hasten the process by living the future now</w:t>
      </w:r>
    </w:p>
    <w:p w14:paraId="3CC1635B" w14:textId="77777777" w:rsidR="00F936B2" w:rsidRPr="00F936B2" w:rsidRDefault="00F936B2" w:rsidP="006F70B7">
      <w:pPr>
        <w:spacing w:after="0"/>
      </w:pPr>
    </w:p>
    <w:p w14:paraId="70E6B023" w14:textId="3A8AAEE4" w:rsidR="006F70B7" w:rsidRDefault="006F70B7" w:rsidP="006F70B7">
      <w:pPr>
        <w:spacing w:after="0"/>
        <w:rPr>
          <w:u w:val="single"/>
        </w:rPr>
      </w:pPr>
      <w:r w:rsidRPr="006F70B7">
        <w:rPr>
          <w:u w:val="single"/>
        </w:rPr>
        <w:t>Question 1</w:t>
      </w:r>
      <w:r>
        <w:rPr>
          <w:u w:val="single"/>
        </w:rPr>
        <w:t>0</w:t>
      </w:r>
      <w:r w:rsidRPr="006F70B7">
        <w:rPr>
          <w:u w:val="single"/>
        </w:rPr>
        <w:t xml:space="preserve"> </w:t>
      </w:r>
    </w:p>
    <w:p w14:paraId="756422E9" w14:textId="327EE799" w:rsidR="009E2AC6" w:rsidRDefault="00C16A37" w:rsidP="006F70B7">
      <w:pPr>
        <w:spacing w:after="0"/>
      </w:pPr>
      <w:r>
        <w:t>3</w:t>
      </w:r>
    </w:p>
    <w:p w14:paraId="4987A7A2" w14:textId="5166402F" w:rsidR="00C16A37" w:rsidRPr="006E66FC" w:rsidRDefault="00C16A37" w:rsidP="006F70B7">
      <w:pPr>
        <w:spacing w:after="0"/>
      </w:pPr>
      <w:r>
        <w:t>He had fallen out of the ugly tree and hit every branch</w:t>
      </w:r>
    </w:p>
    <w:p w14:paraId="7E87FC56" w14:textId="6F19B925" w:rsidR="006F70B7" w:rsidRPr="006F70B7" w:rsidRDefault="006F70B7" w:rsidP="006F70B7">
      <w:pPr>
        <w:spacing w:after="0"/>
        <w:rPr>
          <w:u w:val="single"/>
        </w:rPr>
      </w:pPr>
      <w:r w:rsidRPr="006F70B7">
        <w:rPr>
          <w:u w:val="single"/>
        </w:rPr>
        <w:t xml:space="preserve"> </w:t>
      </w:r>
    </w:p>
    <w:p w14:paraId="5592DF29" w14:textId="41E86448" w:rsidR="006F70B7" w:rsidRDefault="006F70B7">
      <w:pPr>
        <w:spacing w:after="0"/>
        <w:rPr>
          <w:u w:val="single"/>
        </w:rPr>
      </w:pPr>
    </w:p>
    <w:p w14:paraId="0B5BED82" w14:textId="77777777" w:rsidR="006F70B7" w:rsidRPr="006F70B7" w:rsidRDefault="006F70B7">
      <w:pPr>
        <w:spacing w:after="0"/>
        <w:rPr>
          <w:u w:val="single"/>
        </w:rPr>
      </w:pPr>
    </w:p>
    <w:sectPr w:rsidR="006F70B7" w:rsidRPr="006F70B7">
      <w:pgSz w:w="11911" w:h="16841"/>
      <w:pgMar w:top="1440" w:right="1440" w:bottom="144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3MjA1NrQwMLMwMzRX0lEKTi0uzszPAykwrAUAXrl3ziwAAAA="/>
  </w:docVars>
  <w:rsids>
    <w:rsidRoot w:val="00797909"/>
    <w:rsid w:val="000A5512"/>
    <w:rsid w:val="002A302C"/>
    <w:rsid w:val="006B3C74"/>
    <w:rsid w:val="006C36BE"/>
    <w:rsid w:val="006E66FC"/>
    <w:rsid w:val="006F70B7"/>
    <w:rsid w:val="00797909"/>
    <w:rsid w:val="009E2AC6"/>
    <w:rsid w:val="00A734EC"/>
    <w:rsid w:val="00C16A37"/>
    <w:rsid w:val="00DE433A"/>
    <w:rsid w:val="00F93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0135C"/>
  <w15:docId w15:val="{F4B654AC-2EF2-4529-B97F-A21DB8D32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222"/>
      <w:jc w:val="center"/>
      <w:outlineLvl w:val="0"/>
    </w:pPr>
    <w:rPr>
      <w:rFonts w:ascii="Arial" w:eastAsia="Arial" w:hAnsi="Arial" w:cs="Arial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vW</dc:creator>
  <cp:keywords/>
  <cp:lastModifiedBy>Marco Mac</cp:lastModifiedBy>
  <cp:revision>3</cp:revision>
  <dcterms:created xsi:type="dcterms:W3CDTF">2022-04-29T17:43:00Z</dcterms:created>
  <dcterms:modified xsi:type="dcterms:W3CDTF">2022-04-29T18:14:00Z</dcterms:modified>
</cp:coreProperties>
</file>